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396F7C" w:rsidRDefault="00E756EE" w:rsidP="00E756EE">
      <w:pPr>
        <w:spacing w:line="240" w:lineRule="auto"/>
        <w:rPr>
          <w:rFonts w:ascii="Calibri" w:eastAsia="Calibri" w:hAnsi="Calibri" w:cs="Calibri"/>
        </w:rPr>
      </w:pPr>
      <w:r>
        <w:rPr>
          <w:rFonts w:ascii="Calibri" w:eastAsia="Calibri" w:hAnsi="Calibri" w:cs="Calibri"/>
        </w:rPr>
        <w:t>Invane: Disatarus</w:t>
      </w:r>
    </w:p>
    <w:p w14:paraId="00000002" w14:textId="77777777" w:rsidR="00396F7C" w:rsidRDefault="00396F7C" w:rsidP="00E756EE">
      <w:pPr>
        <w:spacing w:line="240" w:lineRule="auto"/>
        <w:rPr>
          <w:rFonts w:ascii="Calibri" w:eastAsia="Calibri" w:hAnsi="Calibri" w:cs="Calibri"/>
        </w:rPr>
      </w:pPr>
    </w:p>
    <w:p w14:paraId="00000003" w14:textId="77777777" w:rsidR="00396F7C" w:rsidRDefault="00E756EE" w:rsidP="00E756EE">
      <w:pPr>
        <w:spacing w:line="240" w:lineRule="auto"/>
        <w:rPr>
          <w:rFonts w:ascii="Calibri" w:eastAsia="Calibri" w:hAnsi="Calibri" w:cs="Calibri"/>
        </w:rPr>
      </w:pPr>
      <w:r>
        <w:rPr>
          <w:rFonts w:ascii="Calibri" w:eastAsia="Calibri" w:hAnsi="Calibri" w:cs="Calibri"/>
        </w:rPr>
        <w:t>Onto one chaotic morning, we had heard about the monster attacking in Canine. We were a bit surprise by this however, although a bit skeptical too. Because since the attacks in canine were always about themselves or reptiles, perhaps. But I just shake my own head and sighed; closing my eyes and flattening my own ears wondering what had the canine realm gotten themselves into this time around. As my eyes opened and turned sudden towards my packmates; they seemed a bit busy. Horizoki and Haizyo were preparing some lunch to serve towards the monster. It was big steaks or meat of something; very hard to tell what since it was already burned at the time. With smoke rising from the stands that they were using, it had as well attracted some animals towards them too. But I just ignored them anyway upon the impending fight that comes.</w:t>
      </w:r>
    </w:p>
    <w:p w14:paraId="00000004" w14:textId="77777777" w:rsidR="00396F7C" w:rsidRDefault="00396F7C" w:rsidP="00E756EE">
      <w:pPr>
        <w:spacing w:line="240" w:lineRule="auto"/>
        <w:rPr>
          <w:rFonts w:ascii="Calibri" w:eastAsia="Calibri" w:hAnsi="Calibri" w:cs="Calibri"/>
        </w:rPr>
      </w:pPr>
    </w:p>
    <w:p w14:paraId="00000005" w14:textId="77777777" w:rsidR="00396F7C" w:rsidRDefault="00E756EE" w:rsidP="00E756EE">
      <w:pPr>
        <w:spacing w:line="240" w:lineRule="auto"/>
        <w:rPr>
          <w:rFonts w:ascii="Calibri" w:eastAsia="Calibri" w:hAnsi="Calibri" w:cs="Calibri"/>
        </w:rPr>
      </w:pPr>
      <w:r>
        <w:rPr>
          <w:rFonts w:ascii="Calibri" w:eastAsia="Calibri" w:hAnsi="Calibri" w:cs="Calibri"/>
        </w:rPr>
        <w:t>Huzizu was reading a book; minding his own business as usual. Harkell and Havlut were gathered together to pack our supplies. For each of them had huge backpacks that were stuff to the brim about with either books, entertainment, snacks and among other stuff that were not worth mentioning. I exhaled a breath and frowned; muttering underneath my own breath that only the two british wolves in front of me could hear “You two done? We can go now?” Both acknowledged it with their own nods, departing for canine immediately as I watched them fade through the forest of trees before of us. I spoke through the pure darkness surrounding us, towards the other packmates as they raised their heads onto me and stretched their ears to listen.</w:t>
      </w:r>
    </w:p>
    <w:p w14:paraId="00000006" w14:textId="77777777" w:rsidR="00396F7C" w:rsidRDefault="00396F7C" w:rsidP="00E756EE">
      <w:pPr>
        <w:spacing w:line="240" w:lineRule="auto"/>
        <w:rPr>
          <w:rFonts w:ascii="Calibri" w:eastAsia="Calibri" w:hAnsi="Calibri" w:cs="Calibri"/>
        </w:rPr>
      </w:pPr>
    </w:p>
    <w:p w14:paraId="00000007" w14:textId="77777777" w:rsidR="00396F7C" w:rsidRDefault="00E756EE" w:rsidP="00E756EE">
      <w:pPr>
        <w:spacing w:line="240" w:lineRule="auto"/>
        <w:rPr>
          <w:rFonts w:ascii="Calibri" w:eastAsia="Calibri" w:hAnsi="Calibri" w:cs="Calibri"/>
        </w:rPr>
      </w:pPr>
      <w:r>
        <w:rPr>
          <w:rFonts w:ascii="Calibri" w:eastAsia="Calibri" w:hAnsi="Calibri" w:cs="Calibri"/>
        </w:rPr>
        <w:t>I only said a few words therein; and everything went right back into normal however. Everyone would continue their own thing for a few more minutes or hours before we would immediately depart. Thus when that had happened, everyone rose to their feet. Huzizu had closed his book and casted it into the lake where it had drowned into the seas beneath the surface. Horizoki and Haizyo blinked momentarily as they find themselves staring to Huzizu who just waved the two off before coming up towards me. I frowned at him, questioning about the book return to which he just shake his head. “I already paid for it anyway.” “You bought it from the library?” Questioned Haizyo as he was next to come up behind him, Huzizu turned to Haizyo just as Horizoki follows into Haizyo and his head was dipped before rising back again. Upon the silence, neither of us stated nothing and just blankly stared at him for a good moment of silence before I cough and gained everyone’s attention. Thus when they turned towards me, I led them out of the lake, the center of Virkoal Forest and out onto the plains. Heading northward; straight towards canine where we had met up with the two british wolves waiting at the entrance gates.</w:t>
      </w:r>
    </w:p>
    <w:p w14:paraId="00000008" w14:textId="77777777" w:rsidR="00396F7C" w:rsidRDefault="00396F7C" w:rsidP="00E756EE">
      <w:pPr>
        <w:spacing w:line="240" w:lineRule="auto"/>
        <w:rPr>
          <w:rFonts w:ascii="Calibri" w:eastAsia="Calibri" w:hAnsi="Calibri" w:cs="Calibri"/>
        </w:rPr>
      </w:pPr>
    </w:p>
    <w:p w14:paraId="00000009" w14:textId="77777777" w:rsidR="00396F7C" w:rsidRDefault="00E756EE" w:rsidP="00E756EE">
      <w:pPr>
        <w:spacing w:line="240" w:lineRule="auto"/>
        <w:rPr>
          <w:rFonts w:ascii="Calibri" w:eastAsia="Calibri" w:hAnsi="Calibri" w:cs="Calibri"/>
        </w:rPr>
      </w:pPr>
      <w:r>
        <w:rPr>
          <w:rFonts w:ascii="Calibri" w:eastAsia="Calibri" w:hAnsi="Calibri" w:cs="Calibri"/>
        </w:rPr>
        <w:t>I was a bit surprise upon seeing them however. Haizyo and Huzizu were too also. Upon our expression of opened mouths and ears erected; both Harkell and Havlut just faintly smiled onto me and them, stating nothing in turn but a nudge of a head backward towards the entrance gates behind everyone. I soon found myself taking a look towards the gates; staring down onto the road before us which was now broken. A series of giant foot cracked the grounds, stomping its way downtown where it had turned the corner heading elsewhere however. “That is bigfoot?” I questioned aloud, a bit surprise about my burst that IT had thought I was thinking alone. Catching onto my question, Harkell gave a nod then a frown afterwards “Apparently.” “But we need a bigger net then…” I expressed speechlessly, although everyone was silent at the time.</w:t>
      </w:r>
    </w:p>
    <w:p w14:paraId="0000000A" w14:textId="77777777" w:rsidR="00396F7C" w:rsidRDefault="00396F7C" w:rsidP="00E756EE">
      <w:pPr>
        <w:spacing w:line="240" w:lineRule="auto"/>
        <w:rPr>
          <w:rFonts w:ascii="Calibri" w:eastAsia="Calibri" w:hAnsi="Calibri" w:cs="Calibri"/>
        </w:rPr>
      </w:pPr>
    </w:p>
    <w:p w14:paraId="0000000B" w14:textId="77777777" w:rsidR="00396F7C" w:rsidRDefault="00E756EE" w:rsidP="00E756EE">
      <w:pPr>
        <w:spacing w:line="240" w:lineRule="auto"/>
        <w:rPr>
          <w:rFonts w:ascii="Calibri" w:eastAsia="Calibri" w:hAnsi="Calibri" w:cs="Calibri"/>
        </w:rPr>
      </w:pPr>
      <w:r>
        <w:rPr>
          <w:rFonts w:ascii="Calibri" w:eastAsia="Calibri" w:hAnsi="Calibri" w:cs="Calibri"/>
        </w:rPr>
        <w:t xml:space="preserve">I only coughed onto the ground upon the stares of Huzizu and Horizoki before responding to everyone “Split up; find the survivors and question them about the monster. We should know the exact height of this monstrous that they speak off however.” “I hope it is all a joke.” Commented Harkell; shifting his nervousness towards Havlut who found himself shaking his head at him. Dismissing the idea, everyone </w:t>
      </w:r>
      <w:r>
        <w:rPr>
          <w:rFonts w:ascii="Calibri" w:eastAsia="Calibri" w:hAnsi="Calibri" w:cs="Calibri"/>
        </w:rPr>
        <w:lastRenderedPageBreak/>
        <w:t>peeled themselves off from me and headed off straight into the north from the entrance gates of Canine. As I had recalled; Horizoki, Huzizu and Haizyo had each headed Northwest in different directions while Harkell and Havlut headed East, in different directions also. Upon this, it had led me without any choice as I soon found myself taking a look upon the only option that was in front of me. With a sigh and no hesitation, I moved forth.</w:t>
      </w:r>
    </w:p>
    <w:p w14:paraId="0000000C" w14:textId="77777777" w:rsidR="00396F7C" w:rsidRDefault="00396F7C" w:rsidP="00E756EE">
      <w:pPr>
        <w:spacing w:line="240" w:lineRule="auto"/>
        <w:rPr>
          <w:rFonts w:ascii="Calibri" w:eastAsia="Calibri" w:hAnsi="Calibri" w:cs="Calibri"/>
        </w:rPr>
      </w:pPr>
    </w:p>
    <w:p w14:paraId="0000000D" w14:textId="77777777" w:rsidR="00396F7C" w:rsidRDefault="00E756EE" w:rsidP="00E756EE">
      <w:pPr>
        <w:spacing w:line="240" w:lineRule="auto"/>
        <w:rPr>
          <w:rFonts w:ascii="Calibri" w:eastAsia="Calibri" w:hAnsi="Calibri" w:cs="Calibri"/>
        </w:rPr>
      </w:pPr>
      <w:r>
        <w:rPr>
          <w:rFonts w:ascii="Calibri" w:eastAsia="Calibri" w:hAnsi="Calibri" w:cs="Calibri"/>
        </w:rPr>
        <w:t>The road was hard to maneuver however. Due to the cracks upon the ground and were everywhere as a matter of fact. The vehicles surrounding the roads were shattered and broken as well; the buildings lost some of its parts, only becoming a triangular afterwards however. Polepost were missing from their stems while some of them were lying down as if dead. I’d tell you it was like a massacre had been committed here however. But never minding that now, I continued my way downtown, through the first road that I had settled my feet upon. Coming up upon the crossroads ahead of me, I suddenly turned right and heed down a new road. Here was where the canines were screaming yelling and doing some random. Some were even trying to aid other injured canines that were stepped on or crushed underneath the bigfoot’s foot. You get the idea.</w:t>
      </w:r>
    </w:p>
    <w:p w14:paraId="0000000E" w14:textId="77777777" w:rsidR="00396F7C" w:rsidRDefault="00396F7C" w:rsidP="00E756EE">
      <w:pPr>
        <w:spacing w:line="240" w:lineRule="auto"/>
        <w:rPr>
          <w:rFonts w:ascii="Calibri" w:eastAsia="Calibri" w:hAnsi="Calibri" w:cs="Calibri"/>
        </w:rPr>
      </w:pPr>
    </w:p>
    <w:p w14:paraId="0000000F" w14:textId="77777777" w:rsidR="00396F7C" w:rsidRDefault="00E756EE" w:rsidP="00E756EE">
      <w:pPr>
        <w:spacing w:line="240" w:lineRule="auto"/>
        <w:rPr>
          <w:rFonts w:ascii="Calibri" w:eastAsia="Calibri" w:hAnsi="Calibri" w:cs="Calibri"/>
        </w:rPr>
      </w:pPr>
      <w:r>
        <w:rPr>
          <w:rFonts w:ascii="Calibri" w:eastAsia="Calibri" w:hAnsi="Calibri" w:cs="Calibri"/>
        </w:rPr>
        <w:t>As I stared onto the canines about; noticing some of them severely injured to the point that they cannot do anything with movements. I only frowned and suddenly picked up the pace, racing through the crack roads while finding more and more of them continued to be injured with some having white or gray cast upon their injured parts and other canines signing it however. I walked passed them. Coming up upon the square after a few more minutes was when I had stopped to looked about. The square was in the similar state as the rest of the canine realm too it had seemed. Broken buildings, injured canines and cracked roads. I exhaled a breath watching this all and only frowned before continuing onward. ‘I guess now is the time to figure out where that guy went now.’ I thought to myself, glancing to some canines adjacent to me as they ignored me continuing their own thing.</w:t>
      </w:r>
    </w:p>
    <w:p w14:paraId="00000010" w14:textId="77777777" w:rsidR="00396F7C" w:rsidRDefault="00396F7C" w:rsidP="00E756EE">
      <w:pPr>
        <w:spacing w:line="240" w:lineRule="auto"/>
        <w:rPr>
          <w:rFonts w:ascii="Calibri" w:eastAsia="Calibri" w:hAnsi="Calibri" w:cs="Calibri"/>
        </w:rPr>
      </w:pPr>
    </w:p>
    <w:p w14:paraId="00000011" w14:textId="77777777" w:rsidR="00396F7C" w:rsidRDefault="00E756EE" w:rsidP="00E756EE">
      <w:pPr>
        <w:spacing w:line="240" w:lineRule="auto"/>
        <w:rPr>
          <w:rFonts w:ascii="Calibri" w:eastAsia="Calibri" w:hAnsi="Calibri" w:cs="Calibri"/>
        </w:rPr>
      </w:pPr>
      <w:r>
        <w:rPr>
          <w:rFonts w:ascii="Calibri" w:eastAsia="Calibri" w:hAnsi="Calibri" w:cs="Calibri"/>
        </w:rPr>
        <w:t>Perhaps I had walked by several; many dozen, I would not know however. But I had already reached the next crossroad then. Ahead, just before the white broken bridge that makes up the pedestrian road however, was a coyote who was screaming out while ringing the bell he had upon his paw. I never knew what he was screaming however and I never cared anyway as I just flattened my own ears and cross the crossroads without hesitation or picking a direction. Only headed straight to get myself away from all the insanity around. Bypassing the crossroad, ended me up upon a new crack road which is like the others however. So I never gotten around to mentioned it around. I just continued walking on by; until I met up with Harkell and Havlut. The later trio joined us later.</w:t>
      </w:r>
    </w:p>
    <w:p w14:paraId="00000012" w14:textId="77777777" w:rsidR="00396F7C" w:rsidRDefault="00396F7C" w:rsidP="00E756EE">
      <w:pPr>
        <w:spacing w:line="240" w:lineRule="auto"/>
        <w:rPr>
          <w:rFonts w:ascii="Calibri" w:eastAsia="Calibri" w:hAnsi="Calibri" w:cs="Calibri"/>
        </w:rPr>
      </w:pPr>
    </w:p>
    <w:p w14:paraId="00000013" w14:textId="77777777" w:rsidR="00396F7C" w:rsidRDefault="00E756EE" w:rsidP="00E756EE">
      <w:pPr>
        <w:spacing w:line="240" w:lineRule="auto"/>
        <w:rPr>
          <w:rFonts w:ascii="Calibri" w:eastAsia="Calibri" w:hAnsi="Calibri" w:cs="Calibri"/>
        </w:rPr>
      </w:pPr>
      <w:r>
        <w:rPr>
          <w:rFonts w:ascii="Calibri" w:eastAsia="Calibri" w:hAnsi="Calibri" w:cs="Calibri"/>
        </w:rPr>
        <w:t>I was a bit surprise upon seeing the other wolves here. Ith ad seemed that they were too however as their paws were raised and pointing to one another. As the conversation or argument, whatever it was, I immediately stopped it and screamed out towards the five immature children in front of me to which they all turned towards me and frowned; Horizoki, I think, spoke in a baby kit voice but I just slapped him immediately, growling as they all stopped and stared onto me. For within the silence, I stopped growling and exhaled a breath. Instead, I just spoke onto them: “Fine. Lets just regroup at the plains and see where we go from there.” Everyone else gave a nod to me, immediately left as a group from the road that we were on. I had to say, it did take a few seconds for us to return towards the entrance gates of canine however.</w:t>
      </w:r>
    </w:p>
    <w:p w14:paraId="00000014" w14:textId="77777777" w:rsidR="00396F7C" w:rsidRDefault="00396F7C" w:rsidP="00E756EE">
      <w:pPr>
        <w:spacing w:line="240" w:lineRule="auto"/>
        <w:rPr>
          <w:rFonts w:ascii="Calibri" w:eastAsia="Calibri" w:hAnsi="Calibri" w:cs="Calibri"/>
        </w:rPr>
      </w:pPr>
    </w:p>
    <w:p w14:paraId="00000015" w14:textId="77777777" w:rsidR="00396F7C" w:rsidRDefault="00E756EE" w:rsidP="00E756EE">
      <w:pPr>
        <w:spacing w:line="240" w:lineRule="auto"/>
        <w:rPr>
          <w:rFonts w:ascii="Calibri" w:eastAsia="Calibri" w:hAnsi="Calibri" w:cs="Calibri"/>
        </w:rPr>
      </w:pPr>
      <w:r>
        <w:rPr>
          <w:rFonts w:ascii="Calibri" w:eastAsia="Calibri" w:hAnsi="Calibri" w:cs="Calibri"/>
        </w:rPr>
        <w:t xml:space="preserve">Upon the calm breeze that washed over our fur came a shocking surprise. To which everyone started turning towards Horizoki who had his paws onto his cheeks and pointing down onto the roads. We all turned our attention to the road beneath us; only seeing the plains at front. I spoke something towards </w:t>
      </w:r>
      <w:r>
        <w:rPr>
          <w:rFonts w:ascii="Calibri" w:eastAsia="Calibri" w:hAnsi="Calibri" w:cs="Calibri"/>
        </w:rPr>
        <w:lastRenderedPageBreak/>
        <w:t>Horizoki who blinked for a moment before giving off a nod towards me and frowned; a momentarily of a red blush came upon his cheeks before I spoke out from the silence, towards the others “The big prints are onto the plains now.” “You mean big prints.” “YOu mean Big foot.” Started and corrected by Havlut as Harkell just glared at the other wolf who just started smiling only faintly at him, before glancing back towards me. I blinked onto the two of them, but stating nothing responding to them and just shake my head. Then raised a paw while Horizoki grabbed a magnifying glass and started burning some insects that were crossing us. Harkell smacked his head and growled suddenly; to which Horizoki handed the glass towards Harkell as he bowed his head and gaze at the ground, looking at the prints with it.</w:t>
      </w:r>
    </w:p>
    <w:p w14:paraId="00000016" w14:textId="77777777" w:rsidR="00396F7C" w:rsidRDefault="00396F7C" w:rsidP="00E756EE">
      <w:pPr>
        <w:spacing w:line="240" w:lineRule="auto"/>
        <w:rPr>
          <w:rFonts w:ascii="Calibri" w:eastAsia="Calibri" w:hAnsi="Calibri" w:cs="Calibri"/>
        </w:rPr>
      </w:pPr>
    </w:p>
    <w:p w14:paraId="00000017" w14:textId="77777777" w:rsidR="00396F7C" w:rsidRDefault="00E756EE" w:rsidP="00E756EE">
      <w:pPr>
        <w:spacing w:line="240" w:lineRule="auto"/>
        <w:rPr>
          <w:rFonts w:ascii="Calibri" w:eastAsia="Calibri" w:hAnsi="Calibri" w:cs="Calibri"/>
        </w:rPr>
      </w:pPr>
      <w:r>
        <w:rPr>
          <w:rFonts w:ascii="Calibri" w:eastAsia="Calibri" w:hAnsi="Calibri" w:cs="Calibri"/>
        </w:rPr>
        <w:t>We all followed him suddenly; down the plains. Up the hillsides and down the valleys, through some villagers and some unknown ones. Additionally some travelers are well. Until we ended up upon Virkoal Forest. I growled at Harkell, demanding why we had taken the ‘longest’ route possible? But he only shrugged in silence, and gave the glass back towards Horizoki who continued burning insects suddenly. We just left him alone for the time being anyway. And suddenly shift our attention back towards our own home, I exhaled a breath. A nervousness that was rising from my own throat anyway. While the others had some sort of mixture of feelings; they were not showing it however. At Havlut’s sudden and slight nod, we all walked through as one. Forth through the entrance, fading from the valleys but also leaving Horizoki alone with the dying insects about.</w:t>
      </w:r>
    </w:p>
    <w:p w14:paraId="00000018" w14:textId="77777777" w:rsidR="00396F7C" w:rsidRDefault="00396F7C" w:rsidP="00E756EE">
      <w:pPr>
        <w:spacing w:line="240" w:lineRule="auto"/>
        <w:rPr>
          <w:rFonts w:ascii="Calibri" w:eastAsia="Calibri" w:hAnsi="Calibri" w:cs="Calibri"/>
        </w:rPr>
      </w:pPr>
    </w:p>
    <w:p w14:paraId="00000019" w14:textId="77777777" w:rsidR="00396F7C" w:rsidRDefault="00E756EE" w:rsidP="00E756EE">
      <w:pPr>
        <w:spacing w:line="240" w:lineRule="auto"/>
        <w:rPr>
          <w:rFonts w:ascii="Calibri" w:eastAsia="Calibri" w:hAnsi="Calibri" w:cs="Calibri"/>
        </w:rPr>
      </w:pPr>
      <w:r>
        <w:rPr>
          <w:rFonts w:ascii="Calibri" w:eastAsia="Calibri" w:hAnsi="Calibri" w:cs="Calibri"/>
        </w:rPr>
        <w:t xml:space="preserve">Darkness was what awaits us within our own home, for the silence loomed over our heads; a bit of a dread that came from each of our necks. Horizoki, Harkell and Huzizu all looked around; gazing upon their surroundings in silence. But also keeping alert as their ears were straightened and their heads glanced about. Listening to only the ringing that echoed upon us. Meanwhile, Havlut and Haizyo were behind the three of them. Only Haizyo was not taking this seriously as he grabbed what seemed to be a binoculars that perhaps he had stolen from someone while our visit to Canine realm and started scanning the area surrounding whale making sounds that are related to the submarine or something. So that was what continued for the next thirty minutes; deep in the forest with nothing but our wits, ourselves and Haizyo spinning around with his binoculars and making beep sounds that are related to the submarine. </w:t>
      </w:r>
    </w:p>
    <w:p w14:paraId="0000001A" w14:textId="77777777" w:rsidR="00396F7C" w:rsidRDefault="00396F7C" w:rsidP="00E756EE">
      <w:pPr>
        <w:spacing w:line="240" w:lineRule="auto"/>
        <w:rPr>
          <w:rFonts w:ascii="Calibri" w:eastAsia="Calibri" w:hAnsi="Calibri" w:cs="Calibri"/>
        </w:rPr>
      </w:pPr>
    </w:p>
    <w:p w14:paraId="0000001B" w14:textId="77777777" w:rsidR="00396F7C" w:rsidRDefault="00E756EE" w:rsidP="00E756EE">
      <w:pPr>
        <w:spacing w:line="240" w:lineRule="auto"/>
        <w:rPr>
          <w:rFonts w:ascii="Calibri" w:eastAsia="Calibri" w:hAnsi="Calibri" w:cs="Calibri"/>
        </w:rPr>
      </w:pPr>
      <w:r>
        <w:rPr>
          <w:rFonts w:ascii="Calibri" w:eastAsia="Calibri" w:hAnsi="Calibri" w:cs="Calibri"/>
        </w:rPr>
        <w:t>Only Horizoki exhaled a breath, releasing the tension that was found popping from his own body. The rest of us just relax while Haizyo bumped into Havlut who turned his head towards him, growling. I scanned the area that we were in. Noting that we were deep within the forest; halfway through the straight away path towards the lake that was at the center and bypassing the entrance of the forest which was behind us. I nodded towards the others; for they turned back towards me in response. “This is a good spot to start our capture.” “With what exactly? We do not have anything; nor do we have a trap or bait.” Harkell questioned me, for he does have a point however. Upon the pause of silence came Horizoki who spoke aloud to the rest of us “Shall we make Haizyo the bait then? I and Huzizu will built the trap.” “And how you know that will work? Do you eve-” Started Havlut, pointing accusingly towards Horizoki who held up a wizardly big about traps. That somehow had shut him up however.</w:t>
      </w:r>
    </w:p>
    <w:p w14:paraId="0000001C" w14:textId="77777777" w:rsidR="00396F7C" w:rsidRDefault="00396F7C" w:rsidP="00E756EE">
      <w:pPr>
        <w:spacing w:line="240" w:lineRule="auto"/>
        <w:rPr>
          <w:rFonts w:ascii="Calibri" w:eastAsia="Calibri" w:hAnsi="Calibri" w:cs="Calibri"/>
        </w:rPr>
      </w:pPr>
    </w:p>
    <w:p w14:paraId="0000001D" w14:textId="77777777" w:rsidR="00396F7C" w:rsidRDefault="00E756EE" w:rsidP="00E756EE">
      <w:pPr>
        <w:spacing w:line="240" w:lineRule="auto"/>
        <w:rPr>
          <w:rFonts w:ascii="Calibri" w:eastAsia="Calibri" w:hAnsi="Calibri" w:cs="Calibri"/>
        </w:rPr>
      </w:pPr>
      <w:r>
        <w:rPr>
          <w:rFonts w:ascii="Calibri" w:eastAsia="Calibri" w:hAnsi="Calibri" w:cs="Calibri"/>
        </w:rPr>
        <w:t>So a few seconds into the silence, we had watched Horizoki and Huzizu worked. Thus halfway through, I turned towards Harkell and havlut who gave me a responsive nod and turned around; departing from me. They went towards Haizyo who was still playing with the binoculars however and sacked him with a white sack. I only shake my head; questioning their logic however. But I just turned back towards Horizoki and Huzizu who had already finished the project at hand. Indeed it was a trap. Not the ambush kind of trap; or music kind of trap or any kind of trap that you guys are thinking of. But a simple ordinary-</w:t>
      </w:r>
    </w:p>
    <w:p w14:paraId="0000001E" w14:textId="77777777" w:rsidR="00396F7C" w:rsidRDefault="00396F7C" w:rsidP="00E756EE">
      <w:pPr>
        <w:spacing w:line="240" w:lineRule="auto"/>
        <w:rPr>
          <w:rFonts w:ascii="Calibri" w:eastAsia="Calibri" w:hAnsi="Calibri" w:cs="Calibri"/>
        </w:rPr>
      </w:pPr>
    </w:p>
    <w:p w14:paraId="0000001F" w14:textId="77777777" w:rsidR="00396F7C" w:rsidRDefault="00E756EE" w:rsidP="00E756EE">
      <w:pPr>
        <w:spacing w:line="240" w:lineRule="auto"/>
        <w:rPr>
          <w:rFonts w:ascii="Calibri" w:eastAsia="Calibri" w:hAnsi="Calibri" w:cs="Calibri"/>
        </w:rPr>
      </w:pPr>
      <w:r>
        <w:rPr>
          <w:rFonts w:ascii="Calibri" w:eastAsia="Calibri" w:hAnsi="Calibri" w:cs="Calibri"/>
        </w:rPr>
        <w:t>“Can we get a move on Hunter?” Huzizu questioned me, halting my thoughts as I snapped out of my own thought bubble and nodded my head towards him. Both Huzizu and Horizoki gave a smile; although Horizoki was the one who raised a brow towards Huzizu in question. Frowning, but became silent as he just turned towards me instead, I jab a thumb backwards over my shoulder and commented, “The bait is set. You can set it underneath of him.” “Will Haizyo know?” I shake my head. At their concern, neither of them stated nothing as they just bypassed me and headed up the ground. Walking straight towards the ‘bait’ in front of them, picking him up. Setting the trap downward and placing the bait upon the top of the tower. “Why did you make the trigger point, a tower?” Harkell questioned Horizoki just as the four of them came back towards me. Horizoki raised his shoulders and frowned in response, “I do not know. Huzizu wanted to make it like that.” “For no apparently reason..?” Trailed harkell as he turned towards Huzizu who also raised his shoulders.</w:t>
      </w:r>
    </w:p>
    <w:p w14:paraId="00000020" w14:textId="77777777" w:rsidR="00396F7C" w:rsidRDefault="00396F7C" w:rsidP="00E756EE">
      <w:pPr>
        <w:spacing w:line="240" w:lineRule="auto"/>
        <w:rPr>
          <w:rFonts w:ascii="Calibri" w:eastAsia="Calibri" w:hAnsi="Calibri" w:cs="Calibri"/>
        </w:rPr>
      </w:pPr>
    </w:p>
    <w:p w14:paraId="00000021" w14:textId="77777777" w:rsidR="00396F7C" w:rsidRDefault="00E756EE" w:rsidP="00E756EE">
      <w:pPr>
        <w:spacing w:line="240" w:lineRule="auto"/>
        <w:rPr>
          <w:rFonts w:ascii="Calibri" w:eastAsia="Calibri" w:hAnsi="Calibri" w:cs="Calibri"/>
        </w:rPr>
      </w:pPr>
      <w:r>
        <w:rPr>
          <w:rFonts w:ascii="Calibri" w:eastAsia="Calibri" w:hAnsi="Calibri" w:cs="Calibri"/>
        </w:rPr>
        <w:t>The four wolves had regrouped with me and each of them just sat around, turned their eyes towards the bait who looked to them and waved his paws. Screaming about something before we had noticed whom our ‘bigfoot’ was. It was nothing more than someone in a pair of big feet; two large while poles sat upon his feet as he turned his head towards the five of us. Waved off before snatching Haizyo from the trap and walked away. We were all speechless after that; silence came over to loom over once more. But I was the first to break trance and jumped up onto my feet, screaming at the other four wolves adjacent to me. “Come on! Haizyo is in trouble!” “This looks like a job for…” Screamed Horizoki as he jumped onto his feet; placing his paws against his waist and smirked while distant trumpets started playing from somewhere. “Do not even say it.” Growled Huzizu while Harkell and Havlut just glared at the wolf. I shake my head at them, departing immediately as they went to sort this entire thing out.</w:t>
      </w:r>
    </w:p>
    <w:p w14:paraId="00000022" w14:textId="77777777" w:rsidR="00396F7C" w:rsidRDefault="00396F7C" w:rsidP="00E756EE">
      <w:pPr>
        <w:spacing w:line="240" w:lineRule="auto"/>
        <w:rPr>
          <w:rFonts w:ascii="Calibri" w:eastAsia="Calibri" w:hAnsi="Calibri" w:cs="Calibri"/>
        </w:rPr>
      </w:pPr>
    </w:p>
    <w:p w14:paraId="00000023" w14:textId="77777777" w:rsidR="00396F7C" w:rsidRDefault="00396F7C" w:rsidP="00E756EE">
      <w:pPr>
        <w:spacing w:line="240" w:lineRule="auto"/>
        <w:rPr>
          <w:rFonts w:ascii="Calibri" w:eastAsia="Calibri" w:hAnsi="Calibri" w:cs="Calibri"/>
        </w:rPr>
      </w:pPr>
    </w:p>
    <w:p w14:paraId="00000024" w14:textId="77777777" w:rsidR="00396F7C" w:rsidRDefault="00E756EE" w:rsidP="00E756EE">
      <w:pPr>
        <w:spacing w:line="240" w:lineRule="auto"/>
        <w:rPr>
          <w:rFonts w:ascii="Calibri" w:eastAsia="Calibri" w:hAnsi="Calibri" w:cs="Calibri"/>
        </w:rPr>
      </w:pPr>
      <w:r>
        <w:rPr>
          <w:rFonts w:ascii="Calibri" w:eastAsia="Calibri" w:hAnsi="Calibri" w:cs="Calibri"/>
        </w:rPr>
        <w:t>“After the monster!” Screamed Horizoki while Huzizu yelled in response. Both sprint off through the woods, leaving dust clouds behind their wake while the rest of us just stared blankly at them. Yet only Havlut just shake his head, chuckling about something. We followed the duo warwarrior wolves as they chased down the monster before us. Racing through the forest, brushing passed the leaves and branches that were by, including the bushes underneath us. We had came across a lone building that became visible upon our own eyes. It was taller than anything we had seen before; including from the buildings in canine and vaster however. At Horizoki mutter and Harkell and Havlut groaning, we watched as the monster jumped onto the side of the building before him and ‘climbed’ upward’. Rather it was more like he went inside of the building and take the elevator that was inside. Thus in a quick second, he was already at the apex of the building. Throwing his paws to the side; laughing evilly about whatever it was funny and pointed towards us.</w:t>
      </w:r>
    </w:p>
    <w:p w14:paraId="00000025" w14:textId="77777777" w:rsidR="00396F7C" w:rsidRDefault="00396F7C" w:rsidP="00E756EE">
      <w:pPr>
        <w:spacing w:line="240" w:lineRule="auto"/>
        <w:rPr>
          <w:rFonts w:ascii="Calibri" w:eastAsia="Calibri" w:hAnsi="Calibri" w:cs="Calibri"/>
        </w:rPr>
      </w:pPr>
    </w:p>
    <w:p w14:paraId="00000026" w14:textId="77777777" w:rsidR="00396F7C" w:rsidRDefault="00E756EE" w:rsidP="00E756EE">
      <w:pPr>
        <w:spacing w:line="240" w:lineRule="auto"/>
        <w:rPr>
          <w:rFonts w:ascii="Calibri" w:eastAsia="Calibri" w:hAnsi="Calibri" w:cs="Calibri"/>
        </w:rPr>
      </w:pPr>
      <w:r>
        <w:rPr>
          <w:rFonts w:ascii="Calibri" w:eastAsia="Calibri" w:hAnsi="Calibri" w:cs="Calibri"/>
        </w:rPr>
        <w:t>But before he could speak; dozens of eggs and among other smaller things filled the blue skies. For they splattered against the surface of the coyote in front of us as he takes the things at face value. Although I did find him growling or grounding his fangs rather tightly for some strange reason. Sooner than we had realized that the  smaller things were ran out; I sprinted out from the pack alongside with Harkell and Havlut who wanted to join me onto this ‘adventure’ and we ran straight towards the boots or large feet that was left. Hopped onto them and jumped off from them immediately. Thus entering through the opened window that was ‘conveniently’ opened at our time.</w:t>
      </w:r>
    </w:p>
    <w:p w14:paraId="00000027" w14:textId="77777777" w:rsidR="00396F7C" w:rsidRDefault="00396F7C" w:rsidP="00E756EE">
      <w:pPr>
        <w:spacing w:line="240" w:lineRule="auto"/>
        <w:rPr>
          <w:rFonts w:ascii="Calibri" w:eastAsia="Calibri" w:hAnsi="Calibri" w:cs="Calibri"/>
        </w:rPr>
      </w:pPr>
    </w:p>
    <w:p w14:paraId="00000028" w14:textId="77777777" w:rsidR="00396F7C" w:rsidRDefault="00E756EE" w:rsidP="00E756EE">
      <w:pPr>
        <w:spacing w:line="240" w:lineRule="auto"/>
        <w:rPr>
          <w:rFonts w:ascii="Calibri" w:eastAsia="Calibri" w:hAnsi="Calibri" w:cs="Calibri"/>
        </w:rPr>
      </w:pPr>
      <w:r>
        <w:rPr>
          <w:rFonts w:ascii="Calibri" w:eastAsia="Calibri" w:hAnsi="Calibri" w:cs="Calibri"/>
        </w:rPr>
        <w:t xml:space="preserve">It had gotten more worst however. To the point that it was just ridiculous at the time being. Let me explain: So you know it had first started with smaller things right? LIke eggs, plastic wrappers, small ripped papers and among other stuff? Well remember how Horizoki and Huzizu had ran out of them </w:t>
      </w:r>
      <w:r>
        <w:rPr>
          <w:rFonts w:ascii="Calibri" w:eastAsia="Calibri" w:hAnsi="Calibri" w:cs="Calibri"/>
        </w:rPr>
        <w:lastRenderedPageBreak/>
        <w:t>already? Now they had started throwing some medium to large stuff, and they were a bit too ridiculous right now. From bowling ball which hits the side of the apex building, falling down into our view and departed quickly. Crashing down onto the ground where a large crater was formed. A tennis ball, chairs, sofas, painting, frying pan that was cooking a square of butter within in. “I think that one is a bit hot.” Commented Havlut while Harkell nodded his head, “Where do you think they got these stuff?” “A nearby store?” “They stole it? Harkell shake his head, “I doubt it.” “They were using my credit card.” I admitted, turning to them as an arrow was flung hitting only the edge of the building which vibrated at the time.</w:t>
      </w:r>
    </w:p>
    <w:p w14:paraId="00000029" w14:textId="77777777" w:rsidR="00396F7C" w:rsidRDefault="00396F7C" w:rsidP="00E756EE">
      <w:pPr>
        <w:spacing w:line="240" w:lineRule="auto"/>
        <w:rPr>
          <w:rFonts w:ascii="Calibri" w:eastAsia="Calibri" w:hAnsi="Calibri" w:cs="Calibri"/>
        </w:rPr>
      </w:pPr>
    </w:p>
    <w:p w14:paraId="0000002A" w14:textId="2E3C3A5E" w:rsidR="00396F7C" w:rsidRDefault="00E756EE" w:rsidP="00E756EE">
      <w:pPr>
        <w:spacing w:line="240" w:lineRule="auto"/>
        <w:rPr>
          <w:rFonts w:ascii="Calibri" w:eastAsia="Calibri" w:hAnsi="Calibri" w:cs="Calibri"/>
        </w:rPr>
      </w:pPr>
      <w:r>
        <w:rPr>
          <w:rFonts w:ascii="Calibri" w:eastAsia="Calibri" w:hAnsi="Calibri" w:cs="Calibri"/>
        </w:rPr>
        <w:t xml:space="preserve">The two wolves shift their attention towards me; their snouts opened at the time. Ears pulling back in surprise, but none of them had any words. “Yeah I know, shocking right?” I commented at the two which Havlut shake his head at me and spoke, a bit of a growl came vibrating his throat “That was not important: What is, is how did you get a credit card to work at stores working in medieval times?” “Yeah!” Agreed Harkell, “I may have borrowed the officer’s credits.” “oh… boy…” Muttered both of them and they went back to flattening their own ears, frowning which I gave them a nervous nod before responding to the loud bang that erupted, along with a flashbang, a large heavy bag filled with explosives, a doll, a gumball machine and others. Upon a set of water bottles hitting the side of the building afterwards, I spoke “But here is the good thing.” “And what is that?” Harkell questioned me, nervousness was still on his mind as I turned towards the two of them ,”It is not me whose in trouble anymore.” Upon this, they thought about it while I smiled onto them as another box of ice scream hit the window behind me and then an stick, carthage, barrel, pig, fence and others. It was not until a cow started mooing behind me as it </w:t>
      </w:r>
      <w:r w:rsidR="00681C82">
        <w:rPr>
          <w:rFonts w:ascii="Calibri" w:eastAsia="Calibri" w:hAnsi="Calibri" w:cs="Calibri"/>
        </w:rPr>
        <w:t xml:space="preserve">hits </w:t>
      </w:r>
      <w:r>
        <w:rPr>
          <w:rFonts w:ascii="Calibri" w:eastAsia="Calibri" w:hAnsi="Calibri" w:cs="Calibri"/>
        </w:rPr>
        <w:t>the window following behind a scyth</w:t>
      </w:r>
      <w:r w:rsidR="00CB3265">
        <w:rPr>
          <w:rFonts w:ascii="Calibri" w:eastAsia="Calibri" w:hAnsi="Calibri" w:cs="Calibri"/>
        </w:rPr>
        <w:t>e</w:t>
      </w:r>
      <w:r>
        <w:rPr>
          <w:rFonts w:ascii="Calibri" w:eastAsia="Calibri" w:hAnsi="Calibri" w:cs="Calibri"/>
        </w:rPr>
        <w:t xml:space="preserve"> which stabbed it that both wolves gave a smile towards me and I gave a nod acknowledging them, “No</w:t>
      </w:r>
      <w:r w:rsidR="005C7ADA">
        <w:rPr>
          <w:rFonts w:ascii="Calibri" w:eastAsia="Calibri" w:hAnsi="Calibri" w:cs="Calibri"/>
        </w:rPr>
        <w:t>w</w:t>
      </w:r>
      <w:r>
        <w:rPr>
          <w:rFonts w:ascii="Calibri" w:eastAsia="Calibri" w:hAnsi="Calibri" w:cs="Calibri"/>
        </w:rPr>
        <w:t xml:space="preserve"> you get it.” I winked. Just as the bell of the elevator dinged and the doors parted.</w:t>
      </w:r>
    </w:p>
    <w:sectPr w:rsidR="00396F7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srQ0NzExMza3MDRT0lEKTi0uzszPAykwqgUA5D0QXywAAAA="/>
  </w:docVars>
  <w:rsids>
    <w:rsidRoot w:val="00396F7C"/>
    <w:rsid w:val="00396F7C"/>
    <w:rsid w:val="005C7ADA"/>
    <w:rsid w:val="00681C82"/>
    <w:rsid w:val="00CB3265"/>
    <w:rsid w:val="00E7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B1B58"/>
  <w15:docId w15:val="{808947DC-4BC5-4566-9474-9E6F7709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774</Words>
  <Characters>15817</Characters>
  <Application>Microsoft Office Word</Application>
  <DocSecurity>0</DocSecurity>
  <Lines>131</Lines>
  <Paragraphs>37</Paragraphs>
  <ScaleCrop>false</ScaleCrop>
  <Company/>
  <LinksUpToDate>false</LinksUpToDate>
  <CharactersWithSpaces>1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4-03-19T13:52:00Z</dcterms:created>
  <dcterms:modified xsi:type="dcterms:W3CDTF">2024-03-19T17:34:00Z</dcterms:modified>
</cp:coreProperties>
</file>